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A3B2A" w:rsidRDefault="00EA3B2A" w:rsidP="008C7624">
      <w:pPr>
        <w:rPr>
          <w:b/>
        </w:rPr>
      </w:pPr>
    </w:p>
    <w:p w:rsidR="00EA3B2A" w:rsidRDefault="00EA3B2A" w:rsidP="00D821A7">
      <w:pPr>
        <w:jc w:val="center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Default="00EA3B2A" w:rsidP="00EA3B2A">
      <w:pPr>
        <w:jc w:val="right"/>
        <w:rPr>
          <w:b/>
          <w:sz w:val="56"/>
          <w:szCs w:val="56"/>
        </w:rPr>
      </w:pPr>
    </w:p>
    <w:p w:rsidR="00EA3B2A" w:rsidRPr="00EA3B2A" w:rsidRDefault="00EA3B2A" w:rsidP="00EA3B2A">
      <w:pPr>
        <w:jc w:val="right"/>
        <w:rPr>
          <w:b/>
          <w:sz w:val="72"/>
          <w:szCs w:val="72"/>
        </w:rPr>
      </w:pPr>
      <w:r w:rsidRPr="00EA3B2A">
        <w:rPr>
          <w:b/>
          <w:sz w:val="72"/>
          <w:szCs w:val="72"/>
        </w:rPr>
        <w:t>Project Vision Document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CLIENT NAME&gt;</w:t>
      </w:r>
    </w:p>
    <w:p w:rsid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Project Name&gt;</w:t>
      </w:r>
    </w:p>
    <w:p w:rsidR="00EA3B2A" w:rsidRPr="00EA3B2A" w:rsidRDefault="00EA3B2A" w:rsidP="00EA3B2A">
      <w:pPr>
        <w:jc w:val="right"/>
        <w:rPr>
          <w:b/>
          <w:sz w:val="56"/>
          <w:szCs w:val="56"/>
        </w:rPr>
      </w:pPr>
      <w:r>
        <w:rPr>
          <w:b/>
          <w:sz w:val="56"/>
          <w:szCs w:val="56"/>
        </w:rPr>
        <w:t>&lt;Version Number&gt;</w:t>
      </w:r>
      <w:r w:rsidRPr="00EA3B2A">
        <w:rPr>
          <w:b/>
          <w:sz w:val="56"/>
          <w:szCs w:val="56"/>
        </w:rPr>
        <w:br w:type="page"/>
      </w:r>
    </w:p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tbl>
      <w:tblPr>
        <w:tblW w:w="5016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92"/>
        <w:gridCol w:w="1195"/>
        <w:gridCol w:w="1873"/>
        <w:gridCol w:w="2248"/>
        <w:gridCol w:w="1703"/>
        <w:gridCol w:w="1369"/>
      </w:tblGrid>
      <w:tr w:rsidR="0055529B" w:rsidRPr="00E357DC" w:rsidTr="00BD5B6E">
        <w:trPr>
          <w:trHeight w:val="270"/>
          <w:jc w:val="center"/>
        </w:trPr>
        <w:tc>
          <w:tcPr>
            <w:tcW w:w="9379" w:type="dxa"/>
            <w:gridSpan w:val="6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ocument Revision Control Table</w:t>
            </w:r>
          </w:p>
        </w:tc>
      </w:tr>
      <w:tr w:rsidR="0048362B" w:rsidRPr="00E357DC" w:rsidTr="00BD5B6E">
        <w:trPr>
          <w:trHeight w:val="525"/>
          <w:jc w:val="center"/>
        </w:trPr>
        <w:tc>
          <w:tcPr>
            <w:tcW w:w="991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Version No.</w:t>
            </w:r>
          </w:p>
        </w:tc>
        <w:tc>
          <w:tcPr>
            <w:tcW w:w="1195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Date Revised</w:t>
            </w:r>
          </w:p>
        </w:tc>
        <w:tc>
          <w:tcPr>
            <w:tcW w:w="1873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Change Description</w:t>
            </w:r>
          </w:p>
        </w:tc>
        <w:tc>
          <w:tcPr>
            <w:tcW w:w="2248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/M/D</w:t>
            </w:r>
            <w:r w:rsidRPr="008377E4">
              <w:rPr>
                <w:rFonts w:cs="Arial"/>
                <w:b/>
                <w:bCs/>
                <w:sz w:val="20"/>
              </w:rPr>
              <w:br/>
              <w:t>(Add/Modify/ Deleted)</w:t>
            </w:r>
          </w:p>
        </w:tc>
        <w:tc>
          <w:tcPr>
            <w:tcW w:w="1703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Prepared By</w:t>
            </w:r>
          </w:p>
        </w:tc>
        <w:tc>
          <w:tcPr>
            <w:tcW w:w="1369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b/>
                <w:bCs/>
                <w:sz w:val="20"/>
              </w:rPr>
            </w:pPr>
            <w:r w:rsidRPr="008377E4">
              <w:rPr>
                <w:rFonts w:cs="Arial"/>
                <w:b/>
                <w:bCs/>
                <w:sz w:val="20"/>
              </w:rPr>
              <w:t>Approved By</w:t>
            </w:r>
          </w:p>
        </w:tc>
      </w:tr>
      <w:tr w:rsidR="0048362B" w:rsidRPr="00E357DC" w:rsidTr="00BD5B6E">
        <w:trPr>
          <w:trHeight w:val="270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</w:tr>
      <w:tr w:rsidR="0048362B" w:rsidRPr="00E357DC" w:rsidTr="00BD5B6E">
        <w:trPr>
          <w:trHeight w:val="62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BD5B6E">
        <w:trPr>
          <w:trHeight w:val="270"/>
          <w:jc w:val="center"/>
        </w:trPr>
        <w:tc>
          <w:tcPr>
            <w:tcW w:w="991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195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87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2248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703" w:type="dxa"/>
            <w:shd w:val="clear" w:color="auto" w:fill="auto"/>
            <w:vAlign w:val="center"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</w:p>
        </w:tc>
        <w:tc>
          <w:tcPr>
            <w:tcW w:w="1369" w:type="dxa"/>
            <w:shd w:val="clear" w:color="auto" w:fill="auto"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</w:p>
        </w:tc>
      </w:tr>
      <w:tr w:rsidR="0048362B" w:rsidRPr="00E357DC" w:rsidTr="00BD5B6E">
        <w:trPr>
          <w:trHeight w:val="270"/>
          <w:jc w:val="center"/>
        </w:trPr>
        <w:tc>
          <w:tcPr>
            <w:tcW w:w="991" w:type="dxa"/>
            <w:shd w:val="clear" w:color="auto" w:fill="auto"/>
            <w:hideMark/>
          </w:tcPr>
          <w:p w:rsidR="0055529B" w:rsidRPr="008377E4" w:rsidRDefault="0055529B" w:rsidP="00AE1A83">
            <w:pPr>
              <w:jc w:val="center"/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195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873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2248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703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  <w:tc>
          <w:tcPr>
            <w:tcW w:w="1369" w:type="dxa"/>
            <w:shd w:val="clear" w:color="auto" w:fill="auto"/>
            <w:hideMark/>
          </w:tcPr>
          <w:p w:rsidR="0055529B" w:rsidRPr="008377E4" w:rsidRDefault="0055529B" w:rsidP="00AE1A83">
            <w:pPr>
              <w:rPr>
                <w:rFonts w:cs="Arial"/>
                <w:sz w:val="20"/>
              </w:rPr>
            </w:pPr>
            <w:r w:rsidRPr="008377E4">
              <w:rPr>
                <w:rFonts w:cs="Arial"/>
                <w:sz w:val="20"/>
              </w:rPr>
              <w:t> </w:t>
            </w:r>
          </w:p>
        </w:tc>
      </w:tr>
    </w:tbl>
    <w:p w:rsidR="00F72A83" w:rsidRDefault="00F72A83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90017A" w:rsidRDefault="0090017A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55529B" w:rsidRDefault="0055529B" w:rsidP="008C7624">
      <w:pPr>
        <w:rPr>
          <w:b/>
        </w:rPr>
      </w:pPr>
    </w:p>
    <w:p w:rsidR="00F30BFA" w:rsidRDefault="00F30BFA" w:rsidP="008C7624">
      <w:pPr>
        <w:rPr>
          <w:b/>
        </w:rPr>
      </w:pPr>
    </w:p>
    <w:p w:rsidR="00F30BFA" w:rsidRDefault="00F30BFA" w:rsidP="00F30BFA">
      <w:pPr>
        <w:spacing w:after="0"/>
        <w:rPr>
          <w:b/>
          <w:sz w:val="24"/>
          <w:szCs w:val="24"/>
        </w:rPr>
      </w:pPr>
      <w:r>
        <w:rPr>
          <w:b/>
        </w:rPr>
        <w:br w:type="page"/>
        <w:t xml:space="preserve">     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</w:r>
      <w:r w:rsidRPr="00F30BFA">
        <w:rPr>
          <w:b/>
          <w:sz w:val="24"/>
          <w:szCs w:val="24"/>
        </w:rPr>
        <w:t>Table of Contents</w:t>
      </w:r>
    </w:p>
    <w:p w:rsidR="00F30BFA" w:rsidRPr="00F30BFA" w:rsidRDefault="00F30BFA" w:rsidP="00F30BFA">
      <w:pPr>
        <w:spacing w:after="0"/>
        <w:rPr>
          <w:b/>
          <w:sz w:val="24"/>
          <w:szCs w:val="24"/>
        </w:rPr>
      </w:pP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Introduction</w:t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</w:p>
    <w:p w:rsidR="00F30BFA" w:rsidRPr="00F30BFA" w:rsidRDefault="00F30BFA" w:rsidP="00F30BFA">
      <w:pPr>
        <w:pStyle w:val="ListParagraph"/>
        <w:numPr>
          <w:ilvl w:val="1"/>
          <w:numId w:val="4"/>
        </w:numPr>
        <w:spacing w:after="0" w:line="254" w:lineRule="auto"/>
        <w:ind w:left="1080"/>
        <w:rPr>
          <w:sz w:val="20"/>
          <w:szCs w:val="20"/>
        </w:rPr>
      </w:pPr>
      <w:r>
        <w:rPr>
          <w:sz w:val="20"/>
          <w:szCs w:val="20"/>
        </w:rPr>
        <w:t xml:space="preserve"> </w:t>
      </w:r>
      <w:r w:rsidRPr="00F30BFA">
        <w:rPr>
          <w:sz w:val="20"/>
          <w:szCs w:val="20"/>
        </w:rPr>
        <w:t>Purpos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30BFA" w:rsidRPr="00F30BFA" w:rsidRDefault="00F30BFA" w:rsidP="00F30BFA">
      <w:pPr>
        <w:pStyle w:val="ListParagraph"/>
        <w:spacing w:after="0"/>
        <w:rPr>
          <w:sz w:val="20"/>
          <w:szCs w:val="20"/>
        </w:rPr>
      </w:pPr>
      <w:r w:rsidRPr="00F30BFA">
        <w:rPr>
          <w:sz w:val="20"/>
          <w:szCs w:val="20"/>
        </w:rPr>
        <w:t>1.2</w:t>
      </w:r>
      <w:r w:rsidRPr="00F30B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30BFA">
        <w:rPr>
          <w:sz w:val="20"/>
          <w:szCs w:val="20"/>
        </w:rPr>
        <w:t>Stakeholder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1.3 Scope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30BFA" w:rsidRPr="00F30BFA" w:rsidRDefault="00F30BFA" w:rsidP="00F30BFA">
      <w:pPr>
        <w:spacing w:after="0"/>
        <w:ind w:left="360" w:firstLine="360"/>
        <w:rPr>
          <w:sz w:val="20"/>
          <w:szCs w:val="20"/>
        </w:rPr>
      </w:pPr>
      <w:r w:rsidRPr="00F30BFA">
        <w:rPr>
          <w:sz w:val="20"/>
          <w:szCs w:val="20"/>
        </w:rPr>
        <w:t>1.4 Definition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1.5 References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4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Business Case</w:t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 xml:space="preserve">2.1 Business Opportunity/need </w:t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  <w:t>5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2.2</w:t>
      </w:r>
      <w:r w:rsidRPr="00F30B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30BFA">
        <w:rPr>
          <w:sz w:val="20"/>
          <w:szCs w:val="20"/>
        </w:rPr>
        <w:t>Problem statement</w:t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</w:r>
      <w:r w:rsidR="00AD60CB">
        <w:rPr>
          <w:sz w:val="20"/>
          <w:szCs w:val="20"/>
        </w:rPr>
        <w:tab/>
        <w:t>5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Stakeholders and User details</w:t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 xml:space="preserve">3.1 Stakeholders Details 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6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3.2</w:t>
      </w:r>
      <w:r w:rsidRPr="00F30B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30BFA">
        <w:rPr>
          <w:sz w:val="20"/>
          <w:szCs w:val="20"/>
        </w:rPr>
        <w:t>Users Type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6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3.3 User Environment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6</w:t>
      </w:r>
    </w:p>
    <w:p w:rsidR="00F30BFA" w:rsidRPr="00F30BFA" w:rsidRDefault="00F30BFA" w:rsidP="00F30BFA">
      <w:pPr>
        <w:spacing w:after="0"/>
        <w:ind w:left="360" w:firstLine="360"/>
        <w:rPr>
          <w:sz w:val="20"/>
          <w:szCs w:val="20"/>
        </w:rPr>
      </w:pPr>
      <w:r w:rsidRPr="00F30BFA">
        <w:rPr>
          <w:sz w:val="20"/>
          <w:szCs w:val="20"/>
        </w:rPr>
        <w:t>3.4 User Profile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6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Project/Product Overview</w:t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  <w:r w:rsidR="0077760A">
        <w:rPr>
          <w:sz w:val="20"/>
          <w:szCs w:val="20"/>
        </w:rPr>
        <w:tab/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4.1 Feature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7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4.2</w:t>
      </w:r>
      <w:r w:rsidRPr="00F30BFA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F30BFA">
        <w:rPr>
          <w:sz w:val="20"/>
          <w:szCs w:val="20"/>
        </w:rPr>
        <w:t>Benefit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7</w:t>
      </w:r>
    </w:p>
    <w:p w:rsidR="00F30BFA" w:rsidRPr="00F30BFA" w:rsidRDefault="00F30BFA" w:rsidP="00F30BFA">
      <w:pPr>
        <w:spacing w:after="0"/>
        <w:ind w:left="720"/>
        <w:rPr>
          <w:sz w:val="20"/>
          <w:szCs w:val="20"/>
        </w:rPr>
      </w:pPr>
      <w:r w:rsidRPr="00F30BFA">
        <w:rPr>
          <w:sz w:val="20"/>
          <w:szCs w:val="20"/>
        </w:rPr>
        <w:t>4.3 Module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7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Constraint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Assumptions and Dependencie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Cost and Pricing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Quality Control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Project Documentation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Pr="00F30BFA" w:rsidRDefault="00F30BFA" w:rsidP="00F30BFA">
      <w:pPr>
        <w:pStyle w:val="ListParagraph"/>
        <w:numPr>
          <w:ilvl w:val="0"/>
          <w:numId w:val="3"/>
        </w:numPr>
        <w:spacing w:after="0" w:line="254" w:lineRule="auto"/>
        <w:rPr>
          <w:sz w:val="20"/>
          <w:szCs w:val="20"/>
        </w:rPr>
      </w:pPr>
      <w:r w:rsidRPr="00F30BFA">
        <w:rPr>
          <w:sz w:val="20"/>
          <w:szCs w:val="20"/>
        </w:rPr>
        <w:t>Additional Details</w:t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</w:r>
      <w:r w:rsidR="002B32E6">
        <w:rPr>
          <w:sz w:val="20"/>
          <w:szCs w:val="20"/>
        </w:rPr>
        <w:tab/>
        <w:t>8</w:t>
      </w: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ind w:left="360"/>
        <w:rPr>
          <w:b/>
        </w:rPr>
      </w:pPr>
    </w:p>
    <w:p w:rsidR="00F30BFA" w:rsidRDefault="00F30BFA" w:rsidP="00F30BFA">
      <w:pPr>
        <w:pStyle w:val="ListParagraph"/>
        <w:rPr>
          <w:b/>
        </w:rPr>
      </w:pPr>
    </w:p>
    <w:p w:rsidR="0055529B" w:rsidRDefault="0055529B" w:rsidP="008C7624">
      <w:pPr>
        <w:rPr>
          <w:b/>
        </w:rPr>
      </w:pPr>
    </w:p>
    <w:p w:rsidR="008C7624" w:rsidRPr="00795A04" w:rsidRDefault="008C7624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795A04">
        <w:rPr>
          <w:b/>
          <w:sz w:val="24"/>
          <w:szCs w:val="24"/>
        </w:rPr>
        <w:t>Introduction</w:t>
      </w:r>
    </w:p>
    <w:p w:rsidR="007A56DF" w:rsidRPr="00570182" w:rsidRDefault="008C7624" w:rsidP="007A56DF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Define the overview of the document and include stakeholders, scope, features, and constraints for the project.]</w:t>
      </w:r>
    </w:p>
    <w:p w:rsidR="00005E72" w:rsidRPr="008C7624" w:rsidRDefault="008C7624" w:rsidP="007A56DF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 w:rsidRPr="008C7624">
        <w:rPr>
          <w:b/>
        </w:rPr>
        <w:br/>
        <w:t>1.1 Purpose</w:t>
      </w:r>
    </w:p>
    <w:p w:rsidR="008C7624" w:rsidRPr="00570182" w:rsidRDefault="008C7624" w:rsidP="008C762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the purpose 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behind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creating the document.]</w:t>
      </w:r>
    </w:p>
    <w:p w:rsidR="008C7624" w:rsidRDefault="008C7624" w:rsidP="008C7624">
      <w:pPr>
        <w:ind w:left="360"/>
        <w:rPr>
          <w:b/>
        </w:rPr>
      </w:pPr>
      <w:r w:rsidRPr="008C7624">
        <w:rPr>
          <w:b/>
        </w:rPr>
        <w:t>1.2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Pr="008C7624">
        <w:rPr>
          <w:b/>
        </w:rPr>
        <w:t>Stakeholders</w:t>
      </w:r>
    </w:p>
    <w:p w:rsidR="008C7624" w:rsidRPr="00570182" w:rsidRDefault="008C7624" w:rsidP="008C7624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brief details 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bout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the stakeholders involved in the project.]</w:t>
      </w:r>
    </w:p>
    <w:p w:rsidR="008C7624" w:rsidRDefault="008C7624" w:rsidP="008C7624">
      <w:pPr>
        <w:ind w:left="360"/>
        <w:rPr>
          <w:b/>
        </w:rPr>
      </w:pPr>
      <w:r>
        <w:rPr>
          <w:b/>
        </w:rPr>
        <w:t>1.3 Scope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brief details of the 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roject's scop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define the broad outlines of what is included and what isn’t.]</w:t>
      </w:r>
    </w:p>
    <w:p w:rsidR="008C7624" w:rsidRDefault="008C7624" w:rsidP="008C7624">
      <w:pPr>
        <w:ind w:firstLine="360"/>
        <w:rPr>
          <w:b/>
        </w:rPr>
      </w:pPr>
      <w:r>
        <w:rPr>
          <w:b/>
        </w:rPr>
        <w:t>1.4 Definitions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Define any technical or business acronyms and abbreviations used in the document.]</w:t>
      </w:r>
    </w:p>
    <w:p w:rsidR="007A56DF" w:rsidRDefault="008C7624" w:rsidP="007A56DF">
      <w:pPr>
        <w:ind w:left="360"/>
        <w:rPr>
          <w:b/>
        </w:rPr>
      </w:pPr>
      <w:r>
        <w:rPr>
          <w:b/>
        </w:rPr>
        <w:t>1.5 References</w:t>
      </w:r>
    </w:p>
    <w:p w:rsidR="008C7624" w:rsidRPr="00570182" w:rsidRDefault="008C7624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7A56DF"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st down any of the other reference documents that are mentioned in the document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7A56DF" w:rsidRDefault="007A56DF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075547">
      <w:pPr>
        <w:rPr>
          <w:rFonts w:ascii="Times New Roman" w:hAnsi="Times New Roman" w:cs="Times New Roman"/>
          <w:i/>
          <w:sz w:val="20"/>
          <w:szCs w:val="20"/>
        </w:rPr>
      </w:pPr>
    </w:p>
    <w:p w:rsidR="00075547" w:rsidRDefault="00075547" w:rsidP="00075547">
      <w:pPr>
        <w:rPr>
          <w:rFonts w:ascii="Times New Roman" w:hAnsi="Times New Roman" w:cs="Times New Roman"/>
          <w:i/>
          <w:sz w:val="20"/>
          <w:szCs w:val="20"/>
        </w:rPr>
      </w:pPr>
    </w:p>
    <w:p w:rsidR="00DA50A8" w:rsidRDefault="00DA50A8" w:rsidP="007A56DF">
      <w:pPr>
        <w:ind w:left="360"/>
        <w:rPr>
          <w:rFonts w:ascii="Times New Roman" w:hAnsi="Times New Roman" w:cs="Times New Roman"/>
          <w:i/>
          <w:sz w:val="20"/>
          <w:szCs w:val="20"/>
        </w:rPr>
      </w:pPr>
    </w:p>
    <w:p w:rsidR="007A56DF" w:rsidRPr="00795A04" w:rsidRDefault="007A56DF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795A04">
        <w:rPr>
          <w:b/>
          <w:sz w:val="24"/>
          <w:szCs w:val="24"/>
        </w:rPr>
        <w:t>Business Case</w:t>
      </w:r>
    </w:p>
    <w:p w:rsidR="007A56DF" w:rsidRPr="00570182" w:rsidRDefault="007A56DF" w:rsidP="007A56DF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Give the reason 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for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nitiating the project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 the business proposition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the associated explanation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] </w:t>
      </w:r>
    </w:p>
    <w:p w:rsidR="007A56DF" w:rsidRPr="008C7624" w:rsidRDefault="00D26333" w:rsidP="007A56DF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>
        <w:rPr>
          <w:b/>
        </w:rPr>
        <w:br/>
        <w:t>2</w:t>
      </w:r>
      <w:r w:rsidR="007A56DF" w:rsidRPr="008C7624">
        <w:rPr>
          <w:b/>
        </w:rPr>
        <w:t xml:space="preserve">.1 </w:t>
      </w:r>
      <w:r w:rsidR="007A56DF">
        <w:rPr>
          <w:b/>
        </w:rPr>
        <w:t>Business Opportunity</w:t>
      </w:r>
      <w:r w:rsidR="00570182">
        <w:rPr>
          <w:b/>
        </w:rPr>
        <w:t>/need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Explain the business opportunity that will be met by 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implementation of the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project and the need for the same.]</w:t>
      </w:r>
    </w:p>
    <w:p w:rsidR="007A56DF" w:rsidRDefault="00D26333" w:rsidP="007A56DF">
      <w:pPr>
        <w:ind w:left="360"/>
        <w:rPr>
          <w:b/>
        </w:rPr>
      </w:pPr>
      <w:r>
        <w:rPr>
          <w:b/>
        </w:rPr>
        <w:t>2</w:t>
      </w:r>
      <w:r w:rsidR="007A56DF" w:rsidRPr="008C7624">
        <w:rPr>
          <w:b/>
        </w:rPr>
        <w:t>.2</w:t>
      </w:r>
      <w:r w:rsidR="007A56DF"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7A56DF">
        <w:rPr>
          <w:b/>
        </w:rPr>
        <w:t>Problem statement</w:t>
      </w:r>
    </w:p>
    <w:p w:rsidR="007A56DF" w:rsidRPr="00570182" w:rsidRDefault="007A56DF" w:rsidP="007A56DF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D26333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Provide details of the problem that 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implementation of this project will solv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7A56DF" w:rsidRDefault="007A56DF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DA50A8" w:rsidRDefault="00DA50A8" w:rsidP="007A56DF">
      <w:pPr>
        <w:ind w:left="360"/>
        <w:rPr>
          <w:b/>
        </w:rPr>
      </w:pPr>
    </w:p>
    <w:p w:rsidR="002B32E6" w:rsidRDefault="002B32E6" w:rsidP="00F30BFA">
      <w:pPr>
        <w:rPr>
          <w:b/>
        </w:rPr>
      </w:pPr>
    </w:p>
    <w:p w:rsidR="00075547" w:rsidRDefault="00075547" w:rsidP="00F30BFA">
      <w:pPr>
        <w:rPr>
          <w:b/>
        </w:rPr>
      </w:pPr>
    </w:p>
    <w:p w:rsidR="002B32E6" w:rsidRDefault="002B32E6" w:rsidP="00F30BFA">
      <w:pPr>
        <w:rPr>
          <w:b/>
        </w:rPr>
      </w:pPr>
    </w:p>
    <w:p w:rsidR="00DA50A8" w:rsidRPr="007A56DF" w:rsidRDefault="00DA50A8" w:rsidP="007A56DF">
      <w:pPr>
        <w:ind w:left="360"/>
        <w:rPr>
          <w:b/>
        </w:rPr>
      </w:pPr>
    </w:p>
    <w:p w:rsidR="00D26333" w:rsidRPr="00795A04" w:rsidRDefault="00D26333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795A04">
        <w:rPr>
          <w:b/>
          <w:sz w:val="24"/>
          <w:szCs w:val="24"/>
        </w:rPr>
        <w:t>Stakeholders and User details</w:t>
      </w:r>
    </w:p>
    <w:p w:rsidR="00D26333" w:rsidRPr="00570182" w:rsidRDefault="00D26333" w:rsidP="00D26333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Furnish the details of the stakeholders that 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will be a part of the project and the users that will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use the end product/application/servic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D26333" w:rsidRPr="008C7624" w:rsidRDefault="00D26333" w:rsidP="00D26333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>
        <w:rPr>
          <w:b/>
        </w:rPr>
        <w:br/>
        <w:t>3</w:t>
      </w:r>
      <w:r w:rsidRPr="008C7624">
        <w:rPr>
          <w:b/>
        </w:rPr>
        <w:t xml:space="preserve">.1 </w:t>
      </w:r>
      <w:r w:rsidR="00EC5DDA">
        <w:rPr>
          <w:b/>
        </w:rPr>
        <w:t>Stakeholders Details</w:t>
      </w:r>
    </w:p>
    <w:p w:rsidR="00D26333" w:rsidRDefault="00D26333" w:rsidP="00D26333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EC5DD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scribe each of the stakeholders that will be affected by the </w:t>
      </w:r>
      <w:r w:rsidR="00BD5B6E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roject's outcome</w:t>
      </w:r>
      <w:r w:rsidR="00EC5DD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n any way, in the format given below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EC5DD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67"/>
        <w:gridCol w:w="4423"/>
      </w:tblGrid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Stakeholder Name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Designation/Type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Responsibilities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Specialties/Expertise/Domains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Involvement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CB6FFD" w:rsidTr="00CB6FFD">
        <w:tc>
          <w:tcPr>
            <w:tcW w:w="4675" w:type="dxa"/>
          </w:tcPr>
          <w:p w:rsidR="00CB6FFD" w:rsidRPr="00CB6FFD" w:rsidRDefault="00CB6FFD" w:rsidP="00D26333">
            <w:pPr>
              <w:rPr>
                <w:b/>
                <w:sz w:val="20"/>
                <w:szCs w:val="20"/>
              </w:rPr>
            </w:pPr>
            <w:r w:rsidRPr="00CB6FFD">
              <w:rPr>
                <w:b/>
                <w:sz w:val="20"/>
                <w:szCs w:val="20"/>
              </w:rPr>
              <w:t>Contact Details/Email ID</w:t>
            </w:r>
          </w:p>
        </w:tc>
        <w:tc>
          <w:tcPr>
            <w:tcW w:w="4675" w:type="dxa"/>
          </w:tcPr>
          <w:p w:rsidR="00CB6FFD" w:rsidRDefault="00CB6FFD" w:rsidP="00D26333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</w:tbl>
    <w:p w:rsidR="00CB6FFD" w:rsidRPr="00570182" w:rsidRDefault="00CB6FFD" w:rsidP="00D26333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26333" w:rsidRDefault="00D26333" w:rsidP="00D26333">
      <w:pPr>
        <w:ind w:left="360"/>
        <w:rPr>
          <w:b/>
        </w:rPr>
      </w:pPr>
      <w:r>
        <w:rPr>
          <w:b/>
        </w:rPr>
        <w:t>3</w:t>
      </w:r>
      <w:r w:rsidRPr="008C7624">
        <w:rPr>
          <w:b/>
        </w:rPr>
        <w:t>.2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 w:rsidR="00FF5B1A">
        <w:rPr>
          <w:b/>
        </w:rPr>
        <w:t>Users Types</w:t>
      </w:r>
    </w:p>
    <w:p w:rsidR="00D26333" w:rsidRPr="00570182" w:rsidRDefault="00D26333" w:rsidP="00D26333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</w:t>
      </w:r>
      <w:r w:rsidR="00FF5B1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tails of all the different types of users/user demographics that will interact with the system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D26333" w:rsidRDefault="00D26333" w:rsidP="00D26333">
      <w:pPr>
        <w:ind w:left="360"/>
        <w:rPr>
          <w:b/>
        </w:rPr>
      </w:pPr>
      <w:r>
        <w:rPr>
          <w:b/>
        </w:rPr>
        <w:t xml:space="preserve">3.3 </w:t>
      </w:r>
      <w:r w:rsidR="00FF5B1A">
        <w:rPr>
          <w:b/>
        </w:rPr>
        <w:t>User Environment</w:t>
      </w:r>
    </w:p>
    <w:p w:rsidR="00D26333" w:rsidRPr="00570182" w:rsidRDefault="00D26333" w:rsidP="00D26333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FF5B1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Users work in different environment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s,</w:t>
      </w:r>
      <w:r w:rsidR="00FF5B1A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all those details will come in here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p w:rsidR="00D26333" w:rsidRDefault="000B62AE" w:rsidP="00D26333">
      <w:pPr>
        <w:ind w:firstLine="360"/>
        <w:rPr>
          <w:b/>
        </w:rPr>
      </w:pPr>
      <w:r>
        <w:rPr>
          <w:b/>
        </w:rPr>
        <w:t>3</w:t>
      </w:r>
      <w:r w:rsidR="00D26333">
        <w:rPr>
          <w:b/>
        </w:rPr>
        <w:t xml:space="preserve">.4 </w:t>
      </w:r>
      <w:r w:rsidR="00FF5B1A">
        <w:rPr>
          <w:b/>
        </w:rPr>
        <w:t>User Profile</w:t>
      </w:r>
    </w:p>
    <w:p w:rsidR="00FF5B1A" w:rsidRDefault="00FF5B1A" w:rsidP="00FF5B1A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Users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'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profile details shall be elucidated in the form of the table below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]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4526"/>
        <w:gridCol w:w="4464"/>
      </w:tblGrid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User Name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User Type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User interaction area/domain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Responsibilities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Involvement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FF5B1A" w:rsidTr="00FF5B1A">
        <w:tc>
          <w:tcPr>
            <w:tcW w:w="4675" w:type="dxa"/>
          </w:tcPr>
          <w:p w:rsidR="00FF5B1A" w:rsidRPr="00FF5B1A" w:rsidRDefault="00FF5B1A" w:rsidP="00FF5B1A">
            <w:pPr>
              <w:rPr>
                <w:b/>
                <w:sz w:val="20"/>
                <w:szCs w:val="20"/>
              </w:rPr>
            </w:pPr>
            <w:r w:rsidRPr="00FF5B1A">
              <w:rPr>
                <w:b/>
                <w:sz w:val="20"/>
                <w:szCs w:val="20"/>
              </w:rPr>
              <w:t>Deliverables</w:t>
            </w:r>
          </w:p>
        </w:tc>
        <w:tc>
          <w:tcPr>
            <w:tcW w:w="4675" w:type="dxa"/>
          </w:tcPr>
          <w:p w:rsidR="00FF5B1A" w:rsidRDefault="00FF5B1A" w:rsidP="00FF5B1A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</w:tbl>
    <w:p w:rsidR="00FF5B1A" w:rsidRDefault="00FF5B1A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DA50A8" w:rsidRDefault="00DA50A8" w:rsidP="004A5777">
      <w:pPr>
        <w:rPr>
          <w:b/>
        </w:rPr>
      </w:pPr>
    </w:p>
    <w:p w:rsidR="002B32E6" w:rsidRDefault="002B32E6" w:rsidP="004A5777">
      <w:pPr>
        <w:rPr>
          <w:b/>
        </w:rPr>
      </w:pPr>
    </w:p>
    <w:p w:rsidR="004A5777" w:rsidRPr="00795A04" w:rsidRDefault="005B3B1B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795A04">
        <w:rPr>
          <w:b/>
          <w:sz w:val="24"/>
          <w:szCs w:val="24"/>
        </w:rPr>
        <w:t>Project/Product Overview</w:t>
      </w:r>
    </w:p>
    <w:p w:rsidR="004A5777" w:rsidRPr="00570182" w:rsidRDefault="004A5777" w:rsidP="004A5777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is section defines an overview of the project along with the features, capabilities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modules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4A5777" w:rsidRPr="008C7624" w:rsidRDefault="004A5777" w:rsidP="004A5777">
      <w:pPr>
        <w:spacing w:before="240" w:line="240" w:lineRule="auto"/>
        <w:ind w:left="360"/>
        <w:rPr>
          <w:rFonts w:ascii="Times New Roman" w:hAnsi="Times New Roman" w:cs="Times New Roman"/>
          <w:i/>
          <w:sz w:val="20"/>
          <w:szCs w:val="20"/>
        </w:rPr>
      </w:pPr>
      <w:r>
        <w:rPr>
          <w:b/>
        </w:rPr>
        <w:br/>
        <w:t>4</w:t>
      </w:r>
      <w:r w:rsidRPr="008C7624">
        <w:rPr>
          <w:b/>
        </w:rPr>
        <w:t xml:space="preserve">.1 </w:t>
      </w:r>
      <w:r w:rsidR="005B3B1B">
        <w:rPr>
          <w:b/>
        </w:rPr>
        <w:t>Features</w:t>
      </w:r>
    </w:p>
    <w:p w:rsidR="004A5777" w:rsidRDefault="004A5777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Define the 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list 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of 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features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/requirements</w:t>
      </w:r>
      <w:r w:rsidR="00795A04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-along with </w:t>
      </w:r>
      <w:r w:rsidR="00E7110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tails that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re required for the project to be successful and acceptable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n a tabular 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format 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ke below:</w:t>
      </w: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85"/>
        <w:gridCol w:w="4410"/>
        <w:gridCol w:w="3595"/>
      </w:tblGrid>
      <w:tr w:rsidR="005B3B1B" w:rsidTr="00766ED1">
        <w:tc>
          <w:tcPr>
            <w:tcW w:w="985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  <w:r w:rsidRPr="005B3B1B">
              <w:rPr>
                <w:b/>
                <w:sz w:val="20"/>
                <w:szCs w:val="20"/>
              </w:rPr>
              <w:t>S.No</w:t>
            </w:r>
            <w:r>
              <w:rPr>
                <w:b/>
                <w:sz w:val="20"/>
                <w:szCs w:val="20"/>
              </w:rPr>
              <w:t>.</w:t>
            </w:r>
          </w:p>
        </w:tc>
        <w:tc>
          <w:tcPr>
            <w:tcW w:w="4410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eature</w:t>
            </w:r>
          </w:p>
        </w:tc>
        <w:tc>
          <w:tcPr>
            <w:tcW w:w="3595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  <w:r w:rsidRPr="005B3B1B">
              <w:rPr>
                <w:b/>
                <w:sz w:val="20"/>
                <w:szCs w:val="20"/>
              </w:rPr>
              <w:t>Description</w:t>
            </w:r>
          </w:p>
        </w:tc>
      </w:tr>
      <w:tr w:rsidR="005B3B1B" w:rsidTr="00766ED1">
        <w:tc>
          <w:tcPr>
            <w:tcW w:w="985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</w:p>
        </w:tc>
        <w:tc>
          <w:tcPr>
            <w:tcW w:w="4410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</w:p>
        </w:tc>
        <w:tc>
          <w:tcPr>
            <w:tcW w:w="3595" w:type="dxa"/>
          </w:tcPr>
          <w:p w:rsidR="005B3B1B" w:rsidRPr="005B3B1B" w:rsidRDefault="005B3B1B" w:rsidP="004A5777">
            <w:pPr>
              <w:rPr>
                <w:b/>
                <w:sz w:val="20"/>
                <w:szCs w:val="20"/>
              </w:rPr>
            </w:pPr>
          </w:p>
        </w:tc>
      </w:tr>
      <w:tr w:rsidR="005B3B1B" w:rsidTr="00766ED1">
        <w:tc>
          <w:tcPr>
            <w:tcW w:w="985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4410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3595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  <w:tr w:rsidR="005B3B1B" w:rsidTr="00766ED1">
        <w:tc>
          <w:tcPr>
            <w:tcW w:w="985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4410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  <w:tc>
          <w:tcPr>
            <w:tcW w:w="3595" w:type="dxa"/>
          </w:tcPr>
          <w:p w:rsidR="005B3B1B" w:rsidRDefault="005B3B1B" w:rsidP="004A5777">
            <w:pPr>
              <w:rPr>
                <w:rFonts w:ascii="Times New Roman" w:hAnsi="Times New Roman" w:cs="Times New Roman"/>
                <w:i/>
                <w:color w:val="2E74B5" w:themeColor="accent1" w:themeShade="BF"/>
                <w:sz w:val="20"/>
                <w:szCs w:val="20"/>
              </w:rPr>
            </w:pPr>
          </w:p>
        </w:tc>
      </w:tr>
    </w:tbl>
    <w:p w:rsidR="005B3B1B" w:rsidRPr="00570182" w:rsidRDefault="005B3B1B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F30BFA" w:rsidRDefault="00F30BFA" w:rsidP="00F30BFA">
      <w:pPr>
        <w:ind w:left="360"/>
        <w:rPr>
          <w:b/>
        </w:rPr>
      </w:pPr>
      <w:r>
        <w:rPr>
          <w:b/>
        </w:rPr>
        <w:t>4</w:t>
      </w:r>
      <w:r w:rsidRPr="008C7624">
        <w:rPr>
          <w:b/>
        </w:rPr>
        <w:t>.2</w:t>
      </w:r>
      <w:r>
        <w:rPr>
          <w:rFonts w:ascii="Times New Roman" w:hAnsi="Times New Roman" w:cs="Times New Roman"/>
          <w:i/>
          <w:sz w:val="20"/>
          <w:szCs w:val="20"/>
        </w:rPr>
        <w:t xml:space="preserve"> </w:t>
      </w:r>
      <w:r>
        <w:rPr>
          <w:b/>
        </w:rPr>
        <w:t>Benefits</w:t>
      </w:r>
    </w:p>
    <w:p w:rsidR="004A5777" w:rsidRPr="00570182" w:rsidRDefault="00F30BFA" w:rsidP="00F30BFA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</w:t>
      </w:r>
      <w:r w:rsidR="004A5777"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[Give 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etails 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bout 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how the features that are elaborated above will help attain the overall objective of the project and the benefit they will impart to the intended end users/customers.]</w:t>
      </w:r>
    </w:p>
    <w:p w:rsidR="004A5777" w:rsidRDefault="004A5777" w:rsidP="004A5777">
      <w:pPr>
        <w:ind w:left="360"/>
        <w:rPr>
          <w:b/>
        </w:rPr>
      </w:pPr>
      <w:r>
        <w:rPr>
          <w:b/>
        </w:rPr>
        <w:t xml:space="preserve">4.3 </w:t>
      </w:r>
      <w:r w:rsidR="005B3B1B">
        <w:rPr>
          <w:b/>
        </w:rPr>
        <w:t>Modules</w:t>
      </w:r>
    </w:p>
    <w:p w:rsidR="004A5777" w:rsidRDefault="004A5777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re may be modules or phases in which the project/product is intended to be developed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those details will come in here</w:t>
      </w:r>
      <w:r w:rsidR="0007554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.</w:t>
      </w:r>
      <w:r w:rsidR="005B3B1B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Default="00DA50A8" w:rsidP="00075547">
      <w:pP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075547" w:rsidRDefault="00075547" w:rsidP="00075547">
      <w:pP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570182" w:rsidRDefault="00DA50A8" w:rsidP="004A5777">
      <w:pPr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5B3B1B" w:rsidRPr="00360524" w:rsidRDefault="005B3B1B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Constraints</w:t>
      </w:r>
    </w:p>
    <w:p w:rsidR="005B3B1B" w:rsidRDefault="005B3B1B" w:rsidP="005B3B1B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fine the cons</w:t>
      </w:r>
      <w:r w:rsidR="00826AAD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raints that may/will pose a limitation in achieving the intended outcome from the project/product.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]</w:t>
      </w:r>
    </w:p>
    <w:p w:rsidR="00DA50A8" w:rsidRPr="00570182" w:rsidRDefault="00DA50A8" w:rsidP="005B3B1B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826AAD" w:rsidRPr="00360524" w:rsidRDefault="00826AAD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Assumptions and Dependencies</w:t>
      </w:r>
    </w:p>
    <w:p w:rsidR="00826AAD" w:rsidRDefault="00826AAD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57018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List down all the external and internal dependencies the project/product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s exposed to. Also</w:t>
      </w:r>
      <w:r w:rsidR="00766ED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detail out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assumptions that are considered while drafting the Vision document.]</w:t>
      </w:r>
    </w:p>
    <w:p w:rsidR="00DA50A8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360524" w:rsidRDefault="00DA50A8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Cost and Pricing</w:t>
      </w:r>
    </w:p>
    <w:p w:rsidR="00DA50A8" w:rsidRDefault="00DA50A8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ll the 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particular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constraints against the cost of the application are listed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in this section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. Additionally, the pricing 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for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</w:t>
      </w:r>
      <w:r w:rsidR="00766ED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workforce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hiring, 3</w:t>
      </w: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  <w:vertAlign w:val="superscript"/>
        </w:rPr>
        <w:t>rd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party vendors, software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,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and limitations against the same are detailed.]</w:t>
      </w:r>
    </w:p>
    <w:p w:rsidR="00330E89" w:rsidRDefault="00330E89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330E89" w:rsidRPr="00360524" w:rsidRDefault="00330E89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Quality Control</w:t>
      </w:r>
    </w:p>
    <w:p w:rsidR="00330E89" w:rsidRDefault="00330E89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he quality expectations and acceptance criteria of the finished product/application/software are listed here.]</w:t>
      </w:r>
    </w:p>
    <w:p w:rsidR="00992EC6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360524" w:rsidRDefault="00992EC6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Project Documentation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The </w:t>
      </w:r>
      <w:r w:rsidR="00B134E9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typ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of documentation </w:t>
      </w:r>
      <w:r w:rsidR="00B134E9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nd the level of detail 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expected from the project </w:t>
      </w:r>
      <w:r w:rsidR="00B134E9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documentation 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is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</w:t>
      </w:r>
      <w:r w:rsidR="00D85077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scribed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here. Information about the format and language are also provided.]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360524" w:rsidRDefault="00992EC6" w:rsidP="00F30BFA">
      <w:pPr>
        <w:pStyle w:val="ListParagraph"/>
        <w:numPr>
          <w:ilvl w:val="0"/>
          <w:numId w:val="5"/>
        </w:numPr>
        <w:rPr>
          <w:b/>
          <w:sz w:val="24"/>
          <w:szCs w:val="24"/>
        </w:rPr>
      </w:pPr>
      <w:r w:rsidRPr="00360524">
        <w:rPr>
          <w:b/>
          <w:sz w:val="24"/>
          <w:szCs w:val="24"/>
        </w:rPr>
        <w:t>Additional Details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  <w:r w:rsidRPr="00DA50A8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[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Any details that </w:t>
      </w:r>
      <w:r w:rsidR="00422522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re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 xml:space="preserve"> not a part of any of the </w:t>
      </w:r>
      <w:bookmarkStart w:id="0" w:name="_GoBack"/>
      <w:bookmarkEnd w:id="0"/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above</w:t>
      </w:r>
      <w:r w:rsidR="00766ED1"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-</w:t>
      </w:r>
      <w:r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  <w:t>detailed sections or any added details are provided here.]</w:t>
      </w:r>
    </w:p>
    <w:p w:rsidR="00992EC6" w:rsidRDefault="00992EC6" w:rsidP="00992EC6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992EC6" w:rsidRPr="00DA50A8" w:rsidRDefault="00992EC6" w:rsidP="00330E89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330E89" w:rsidRPr="00DA50A8" w:rsidRDefault="00330E89" w:rsidP="00DA50A8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DA50A8" w:rsidRDefault="00DA50A8" w:rsidP="00DA50A8">
      <w:pPr>
        <w:rPr>
          <w:b/>
        </w:rPr>
      </w:pPr>
    </w:p>
    <w:p w:rsidR="00DA50A8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DA50A8" w:rsidRPr="00570182" w:rsidRDefault="00DA50A8" w:rsidP="00826AAD">
      <w:pPr>
        <w:spacing w:before="240" w:line="240" w:lineRule="auto"/>
        <w:ind w:left="360"/>
        <w:rPr>
          <w:rFonts w:ascii="Times New Roman" w:hAnsi="Times New Roman" w:cs="Times New Roman"/>
          <w:i/>
          <w:color w:val="2E74B5" w:themeColor="accent1" w:themeShade="BF"/>
          <w:sz w:val="20"/>
          <w:szCs w:val="20"/>
        </w:rPr>
      </w:pPr>
    </w:p>
    <w:p w:rsidR="008C7624" w:rsidRDefault="008C7624"/>
    <w:sectPr w:rsidR="008C7624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1EAA" w:rsidRDefault="005A1EAA" w:rsidP="0090017A">
      <w:pPr>
        <w:spacing w:after="0" w:line="240" w:lineRule="auto"/>
      </w:pPr>
      <w:r>
        <w:separator/>
      </w:r>
    </w:p>
  </w:endnote>
  <w:endnote w:type="continuationSeparator" w:id="0">
    <w:p w:rsidR="005A1EAA" w:rsidRDefault="005A1EAA" w:rsidP="009001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8120303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F30BFA" w:rsidRDefault="00F30BF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A1EAA" w:rsidRPr="005A1EAA">
          <w:rPr>
            <w:b/>
            <w:bCs/>
            <w:noProof/>
          </w:rPr>
          <w:t>1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90017A" w:rsidRPr="0090017A" w:rsidRDefault="00F30BFA">
    <w:pPr>
      <w:pStyle w:val="Footer"/>
      <w:rPr>
        <w:sz w:val="18"/>
        <w:szCs w:val="18"/>
      </w:rPr>
    </w:pPr>
    <w:r>
      <w:rPr>
        <w:sz w:val="18"/>
        <w:szCs w:val="18"/>
      </w:rPr>
      <w:t xml:space="preserve">                                                                              </w:t>
    </w:r>
    <w:r>
      <w:rPr>
        <w:sz w:val="18"/>
        <w:szCs w:val="18"/>
      </w:rPr>
      <w:tab/>
    </w:r>
    <w:r>
      <w:rPr>
        <w:sz w:val="18"/>
        <w:szCs w:val="18"/>
      </w:rPr>
      <w:tab/>
      <w:t xml:space="preserve">&lt;Company Name&gt; </w:t>
    </w:r>
    <w:r>
      <w:rPr>
        <w:sz w:val="18"/>
        <w:szCs w:val="18"/>
      </w:rPr>
      <w:tab/>
    </w:r>
    <w:r>
      <w:rPr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1EAA" w:rsidRDefault="005A1EAA" w:rsidP="0090017A">
      <w:pPr>
        <w:spacing w:after="0" w:line="240" w:lineRule="auto"/>
      </w:pPr>
      <w:r>
        <w:separator/>
      </w:r>
    </w:p>
  </w:footnote>
  <w:footnote w:type="continuationSeparator" w:id="0">
    <w:p w:rsidR="005A1EAA" w:rsidRDefault="005A1EAA" w:rsidP="009001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0017A" w:rsidRPr="0090017A" w:rsidRDefault="00D821A7" w:rsidP="00D821A7">
    <w:pPr>
      <w:jc w:val="both"/>
      <w:rPr>
        <w:sz w:val="18"/>
        <w:szCs w:val="18"/>
      </w:rPr>
    </w:pPr>
    <w:r>
      <w:rPr>
        <w:b/>
        <w:noProof/>
      </w:rPr>
      <w:drawing>
        <wp:inline distT="0" distB="0" distL="0" distR="0" wp14:anchorId="77F49411" wp14:editId="7CE13C5E">
          <wp:extent cx="1698171" cy="400050"/>
          <wp:effectExtent l="0" t="0" r="0" b="0"/>
          <wp:docPr id="1" name="Picture 1" descr="D:\My Documents\Personal\Creativity Block\Website\files\Business Analyst\Logo\Final\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D:\My Documents\Personal\Creativity Block\Website\files\Business Analyst\Logo\Final\LOGO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3129" cy="40121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90017A">
      <w:rPr>
        <w:sz w:val="18"/>
        <w:szCs w:val="18"/>
      </w:rPr>
      <w:t xml:space="preserve"> </w:t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>
      <w:rPr>
        <w:sz w:val="18"/>
        <w:szCs w:val="18"/>
      </w:rPr>
      <w:tab/>
    </w:r>
    <w:r w:rsidR="0090017A" w:rsidRPr="0090017A">
      <w:rPr>
        <w:sz w:val="18"/>
        <w:szCs w:val="18"/>
      </w:rPr>
      <w:t>Project Vision Document &lt;Version No.&gt;</w:t>
    </w:r>
  </w:p>
  <w:p w:rsidR="0090017A" w:rsidRDefault="009001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91C54"/>
    <w:multiLevelType w:val="hybridMultilevel"/>
    <w:tmpl w:val="A224BD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C432A3"/>
    <w:multiLevelType w:val="multilevel"/>
    <w:tmpl w:val="8BC0CB98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440" w:hanging="720"/>
      </w:pPr>
    </w:lvl>
    <w:lvl w:ilvl="3">
      <w:start w:val="1"/>
      <w:numFmt w:val="decimal"/>
      <w:lvlText w:val="%1.%2.%3.%4"/>
      <w:lvlJc w:val="left"/>
      <w:pPr>
        <w:ind w:left="1800" w:hanging="720"/>
      </w:pPr>
    </w:lvl>
    <w:lvl w:ilvl="4">
      <w:start w:val="1"/>
      <w:numFmt w:val="decimal"/>
      <w:lvlText w:val="%1.%2.%3.%4.%5"/>
      <w:lvlJc w:val="left"/>
      <w:pPr>
        <w:ind w:left="2520" w:hanging="1080"/>
      </w:pPr>
    </w:lvl>
    <w:lvl w:ilvl="5">
      <w:start w:val="1"/>
      <w:numFmt w:val="decimal"/>
      <w:lvlText w:val="%1.%2.%3.%4.%5.%6"/>
      <w:lvlJc w:val="left"/>
      <w:pPr>
        <w:ind w:left="2880" w:hanging="1080"/>
      </w:pPr>
    </w:lvl>
    <w:lvl w:ilvl="6">
      <w:start w:val="1"/>
      <w:numFmt w:val="decimal"/>
      <w:lvlText w:val="%1.%2.%3.%4.%5.%6.%7"/>
      <w:lvlJc w:val="left"/>
      <w:pPr>
        <w:ind w:left="3600" w:hanging="1440"/>
      </w:pPr>
    </w:lvl>
    <w:lvl w:ilvl="7">
      <w:start w:val="1"/>
      <w:numFmt w:val="decimal"/>
      <w:lvlText w:val="%1.%2.%3.%4.%5.%6.%7.%8"/>
      <w:lvlJc w:val="left"/>
      <w:pPr>
        <w:ind w:left="3960" w:hanging="1440"/>
      </w:pPr>
    </w:lvl>
    <w:lvl w:ilvl="8">
      <w:start w:val="1"/>
      <w:numFmt w:val="decimal"/>
      <w:lvlText w:val="%1.%2.%3.%4.%5.%6.%7.%8.%9"/>
      <w:lvlJc w:val="left"/>
      <w:pPr>
        <w:ind w:left="4680" w:hanging="1800"/>
      </w:pPr>
    </w:lvl>
  </w:abstractNum>
  <w:abstractNum w:abstractNumId="2" w15:restartNumberingAfterBreak="0">
    <w:nsid w:val="30AF6EFD"/>
    <w:multiLevelType w:val="multilevel"/>
    <w:tmpl w:val="C4BA962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3" w15:restartNumberingAfterBreak="0">
    <w:nsid w:val="70775987"/>
    <w:multiLevelType w:val="multilevel"/>
    <w:tmpl w:val="C4BA9628"/>
    <w:lvl w:ilvl="0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num w:numId="1">
    <w:abstractNumId w:val="3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2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hideSpellingErrors/>
  <w:hideGrammaticalErrors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M0MjQwNTc2Njc0MLFQ0lEKTi0uzszPAykwqgUAo4RB+SwAAAA="/>
  </w:docVars>
  <w:rsids>
    <w:rsidRoot w:val="0077501A"/>
    <w:rsid w:val="00005E72"/>
    <w:rsid w:val="000228BD"/>
    <w:rsid w:val="00075547"/>
    <w:rsid w:val="000B62AE"/>
    <w:rsid w:val="002B32E6"/>
    <w:rsid w:val="00330E89"/>
    <w:rsid w:val="00360524"/>
    <w:rsid w:val="00422522"/>
    <w:rsid w:val="0048362B"/>
    <w:rsid w:val="004A5777"/>
    <w:rsid w:val="005327AA"/>
    <w:rsid w:val="0055529B"/>
    <w:rsid w:val="00570182"/>
    <w:rsid w:val="005A1EAA"/>
    <w:rsid w:val="005B3B1B"/>
    <w:rsid w:val="00665CFE"/>
    <w:rsid w:val="00766ED1"/>
    <w:rsid w:val="0077501A"/>
    <w:rsid w:val="0077760A"/>
    <w:rsid w:val="00795A04"/>
    <w:rsid w:val="007A56DF"/>
    <w:rsid w:val="00826AAD"/>
    <w:rsid w:val="00874218"/>
    <w:rsid w:val="008C7624"/>
    <w:rsid w:val="0090017A"/>
    <w:rsid w:val="00992EC6"/>
    <w:rsid w:val="00AD60CB"/>
    <w:rsid w:val="00B134E9"/>
    <w:rsid w:val="00BC355F"/>
    <w:rsid w:val="00BD5B6E"/>
    <w:rsid w:val="00CB6FFD"/>
    <w:rsid w:val="00D26333"/>
    <w:rsid w:val="00D821A7"/>
    <w:rsid w:val="00D85077"/>
    <w:rsid w:val="00D90921"/>
    <w:rsid w:val="00DA50A8"/>
    <w:rsid w:val="00E71101"/>
    <w:rsid w:val="00EA3B2A"/>
    <w:rsid w:val="00EB759F"/>
    <w:rsid w:val="00EC5DDA"/>
    <w:rsid w:val="00F30BFA"/>
    <w:rsid w:val="00F72A83"/>
    <w:rsid w:val="00FE78E0"/>
    <w:rsid w:val="00FF5B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E6668DF-2FC2-413E-9522-E5A918AE45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C7624"/>
    <w:pPr>
      <w:ind w:left="720"/>
      <w:contextualSpacing/>
    </w:pPr>
  </w:style>
  <w:style w:type="table" w:styleId="TableGrid">
    <w:name w:val="Table Grid"/>
    <w:basedOn w:val="TableNormal"/>
    <w:uiPriority w:val="39"/>
    <w:rsid w:val="00CB6F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017A"/>
  </w:style>
  <w:style w:type="paragraph" w:styleId="Footer">
    <w:name w:val="footer"/>
    <w:basedOn w:val="Normal"/>
    <w:link w:val="FooterChar"/>
    <w:uiPriority w:val="99"/>
    <w:unhideWhenUsed/>
    <w:rsid w:val="0090017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001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543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8</Pages>
  <Words>689</Words>
  <Characters>393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Vision Document</dc:title>
  <dc:subject>Business Analyst Documents Template Toolkit</dc:subject>
  <dc:creator>https://thebusinessanalystjobdescription.com/</dc:creator>
  <cp:keywords>https:/thebusinessanalystjobdescription.com</cp:keywords>
  <dc:description/>
  <cp:lastModifiedBy>Umang Gupta</cp:lastModifiedBy>
  <cp:revision>4</cp:revision>
  <dcterms:created xsi:type="dcterms:W3CDTF">2015-09-23T06:35:00Z</dcterms:created>
  <dcterms:modified xsi:type="dcterms:W3CDTF">2022-09-22T10:39:00Z</dcterms:modified>
</cp:coreProperties>
</file>